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proofErr w:type="gramStart"/>
      <w:r w:rsidR="004A2B2D" w:rsidRPr="00DE67F1">
        <w:rPr>
          <w:b w:val="0"/>
        </w:rPr>
        <w:t>][</w:t>
      </w:r>
      <w:proofErr w:type="gramEnd"/>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5D1849" w:rsidP="000E478E">
      <w:pPr>
        <w:pStyle w:val="Doc-title"/>
        <w:numPr>
          <w:ilvl w:val="0"/>
          <w:numId w:val="37"/>
        </w:numPr>
      </w:pPr>
      <w:hyperlink r:id="rId14"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first change,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63D69C23" w14:textId="77777777" w:rsidR="00395ED6" w:rsidRPr="00665CD2" w:rsidRDefault="00395ED6" w:rsidP="00395ED6">
      <w:pPr>
        <w:pStyle w:val="Doc-text2"/>
        <w:rPr>
          <w:rFonts w:eastAsiaTheme="minorEastAsia"/>
          <w:sz w:val="24"/>
          <w:lang w:val="en-US" w:eastAsia="zh-CN"/>
        </w:rPr>
      </w:pPr>
    </w:p>
    <w:p w14:paraId="2F84FAF0" w14:textId="77777777" w:rsidR="006125CE" w:rsidRPr="00665CD2" w:rsidRDefault="006125CE" w:rsidP="00F849FD">
      <w:pPr>
        <w:pStyle w:val="Doc-title"/>
        <w:rPr>
          <w:rStyle w:val="afa"/>
        </w:rPr>
      </w:pPr>
    </w:p>
    <w:p w14:paraId="11C3FE2C" w14:textId="48F288AE" w:rsidR="00F849FD" w:rsidRPr="00665CD2" w:rsidRDefault="005D1849" w:rsidP="000E478E">
      <w:pPr>
        <w:pStyle w:val="Doc-title"/>
        <w:numPr>
          <w:ilvl w:val="0"/>
          <w:numId w:val="37"/>
        </w:numPr>
      </w:pPr>
      <w:hyperlink r:id="rId15"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r>
      <w:proofErr w:type="spellStart"/>
      <w:r w:rsidR="00F849FD" w:rsidRPr="00665CD2">
        <w:t>draftCR</w:t>
      </w:r>
      <w:proofErr w:type="spellEnd"/>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The re-establishment behavior during </w:t>
      </w:r>
      <w:proofErr w:type="spellStart"/>
      <w:r w:rsidRPr="00665CD2">
        <w:rPr>
          <w:rFonts w:eastAsiaTheme="minorEastAsia"/>
          <w:sz w:val="24"/>
          <w:lang w:val="en-US" w:eastAsia="zh-CN"/>
        </w:rPr>
        <w:t>sdt</w:t>
      </w:r>
      <w:proofErr w:type="spellEnd"/>
      <w:r w:rsidRPr="00665CD2">
        <w:rPr>
          <w:rFonts w:eastAsiaTheme="minorEastAsia"/>
          <w:sz w:val="24"/>
          <w:lang w:val="en-US" w:eastAsia="zh-CN"/>
        </w:rPr>
        <w:t xml:space="preserve">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Pr="00665CD2" w:rsidRDefault="00395ED6"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afa"/>
        </w:rPr>
      </w:pPr>
    </w:p>
    <w:p w14:paraId="22328E94" w14:textId="77777777" w:rsidR="00395ED6" w:rsidRPr="00665CD2" w:rsidRDefault="00395ED6" w:rsidP="00F849FD">
      <w:pPr>
        <w:pStyle w:val="Doc-title"/>
        <w:rPr>
          <w:rStyle w:val="afa"/>
        </w:rPr>
      </w:pPr>
    </w:p>
    <w:p w14:paraId="78D5C911" w14:textId="6A351069" w:rsidR="00F849FD" w:rsidRPr="00665CD2" w:rsidRDefault="005D1849" w:rsidP="000E478E">
      <w:pPr>
        <w:pStyle w:val="Doc-title"/>
        <w:numPr>
          <w:ilvl w:val="0"/>
          <w:numId w:val="37"/>
        </w:numPr>
      </w:pPr>
      <w:hyperlink r:id="rId16"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Pr="00665CD2" w:rsidRDefault="00C5354F"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5D1849" w:rsidP="000E478E">
      <w:pPr>
        <w:pStyle w:val="Doc-title"/>
        <w:numPr>
          <w:ilvl w:val="0"/>
          <w:numId w:val="37"/>
        </w:numPr>
      </w:pPr>
      <w:hyperlink r:id="rId17" w:tooltip="C:UsersDwx974486Documents3GPPExtractsR2-2301780 Misc CR to TS 38.331 on NR MBS.docx" w:history="1">
        <w:r w:rsidR="006125CE" w:rsidRPr="00665CD2">
          <w:rPr>
            <w:rStyle w:val="afa"/>
          </w:rPr>
          <w:t>R2-2301780</w:t>
        </w:r>
      </w:hyperlink>
      <w:r w:rsidR="006125CE" w:rsidRPr="00665CD2">
        <w:tab/>
      </w:r>
      <w:proofErr w:type="spellStart"/>
      <w:r w:rsidR="006125CE" w:rsidRPr="00665CD2">
        <w:t>Misc</w:t>
      </w:r>
      <w:proofErr w:type="spellEnd"/>
      <w:r w:rsidR="006125CE" w:rsidRPr="00665CD2">
        <w:t xml:space="preserve"> CR to TS 38.331 on NR MBS</w:t>
      </w:r>
      <w:r w:rsidR="006125CE" w:rsidRPr="00665CD2">
        <w:tab/>
        <w:t xml:space="preserve">ZTE, </w:t>
      </w:r>
      <w:proofErr w:type="spellStart"/>
      <w:r w:rsidR="006125CE" w:rsidRPr="00665CD2">
        <w:t>Sanechips</w:t>
      </w:r>
      <w:proofErr w:type="spellEnd"/>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proofErr w:type="spellStart"/>
      <w:r w:rsidR="000E478E" w:rsidRPr="00665CD2">
        <w:rPr>
          <w:rFonts w:eastAsia="宋体"/>
          <w:i/>
          <w:iCs/>
          <w:sz w:val="24"/>
          <w:szCs w:val="24"/>
          <w:lang w:val="en-US" w:eastAsia="zh-CN"/>
        </w:rPr>
        <w:t>mtch-neighbourCell</w:t>
      </w:r>
      <w:proofErr w:type="spellEnd"/>
      <w:r w:rsidR="000E478E" w:rsidRPr="00665CD2">
        <w:rPr>
          <w:rFonts w:eastAsia="宋体"/>
          <w:sz w:val="24"/>
          <w:szCs w:val="24"/>
          <w:lang w:val="en-US" w:eastAsia="zh-CN"/>
        </w:rPr>
        <w:t xml:space="preserve">; When the NCL is empty, it means no neighbor cells are providing the ongoing sessions, so there is also no use to signal </w:t>
      </w:r>
      <w:proofErr w:type="spellStart"/>
      <w:r w:rsidR="000E478E" w:rsidRPr="00665CD2">
        <w:rPr>
          <w:rFonts w:eastAsia="宋体"/>
          <w:i/>
          <w:iCs/>
          <w:sz w:val="24"/>
          <w:szCs w:val="24"/>
          <w:lang w:val="en-US" w:eastAsia="zh-CN"/>
        </w:rPr>
        <w:t>mtch-neighbourCell</w:t>
      </w:r>
      <w:proofErr w:type="spellEnd"/>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del w:id="5" w:author="ZTE 20230214" w:date="2023-02-17T12:31:00Z">
        <w:r w:rsidRPr="00665CD2">
          <w:rPr>
            <w:sz w:val="24"/>
            <w:lang w:val="en-US" w:eastAsia="zh-CN"/>
          </w:rPr>
          <w:delText xml:space="preserve">where </w:delText>
        </w:r>
      </w:del>
      <w:ins w:id="6"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7" w:author="ZTE 20230214" w:date="2023-02-17T12:32:00Z">
        <w:r w:rsidRPr="00665CD2">
          <w:rPr>
            <w:sz w:val="24"/>
            <w:highlight w:val="yellow"/>
            <w:lang w:eastAsia="zh-CN"/>
          </w:rPr>
          <w:t xml:space="preserve">might be </w:t>
        </w:r>
      </w:ins>
      <w:del w:id="8"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9" w:author="ZTE 20230214" w:date="2023-02-17T12:32:00Z">
        <w:r w:rsidRPr="00665CD2">
          <w:rPr>
            <w:sz w:val="24"/>
            <w:lang w:val="en-US" w:eastAsia="zh-CN"/>
          </w:rPr>
          <w:t xml:space="preserve"> based on the information provided in the per session </w:t>
        </w:r>
        <w:proofErr w:type="spellStart"/>
        <w:r w:rsidRPr="00665CD2">
          <w:rPr>
            <w:i/>
            <w:iCs/>
            <w:sz w:val="24"/>
            <w:lang w:val="en-US" w:eastAsia="zh-CN"/>
          </w:rPr>
          <w:t>mtch-neighbourCell</w:t>
        </w:r>
      </w:ins>
      <w:proofErr w:type="spellEnd"/>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10" w:author="ZTE 20230214" w:date="2023-02-17T12:32:00Z">
        <w:r w:rsidRPr="00665CD2">
          <w:rPr>
            <w:sz w:val="24"/>
            <w:lang w:eastAsia="zh-CN"/>
          </w:rPr>
          <w:t xml:space="preserve">might be </w:t>
        </w:r>
      </w:ins>
      <w:del w:id="11"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81DBE19" w14:textId="77777777" w:rsidR="006125CE" w:rsidRPr="00665CD2" w:rsidRDefault="006125CE" w:rsidP="006125CE">
      <w:pPr>
        <w:pStyle w:val="Doc-text2"/>
        <w:rPr>
          <w:rFonts w:eastAsiaTheme="minorEastAsia"/>
          <w:sz w:val="24"/>
          <w:lang w:val="en-US" w:eastAsia="zh-CN"/>
        </w:rPr>
      </w:pPr>
    </w:p>
    <w:p w14:paraId="18128F7D" w14:textId="13C1C208" w:rsidR="006125CE" w:rsidRPr="00665CD2" w:rsidRDefault="005D1849" w:rsidP="000E478E">
      <w:pPr>
        <w:pStyle w:val="Doc-title"/>
        <w:numPr>
          <w:ilvl w:val="0"/>
          <w:numId w:val="37"/>
        </w:numPr>
      </w:pPr>
      <w:hyperlink r:id="rId18"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nd </w:t>
      </w:r>
      <w:proofErr w:type="spellStart"/>
      <w:r w:rsidRPr="00665CD2">
        <w:rPr>
          <w:i/>
          <w:iCs/>
          <w:sz w:val="24"/>
          <w:szCs w:val="24"/>
          <w:lang w:eastAsia="zh-CN"/>
        </w:rPr>
        <w:t>mbs-FreqList</w:t>
      </w:r>
      <w:proofErr w:type="spellEnd"/>
      <w:r w:rsidRPr="00665CD2">
        <w:rPr>
          <w:sz w:val="24"/>
          <w:szCs w:val="24"/>
          <w:lang w:eastAsia="zh-CN"/>
        </w:rPr>
        <w:t xml:space="preserve"> are not included in the same </w:t>
      </w:r>
      <w:proofErr w:type="spellStart"/>
      <w:r w:rsidRPr="00665CD2">
        <w:rPr>
          <w:i/>
          <w:iCs/>
          <w:sz w:val="24"/>
          <w:szCs w:val="24"/>
          <w:lang w:eastAsia="zh-CN"/>
        </w:rPr>
        <w:t>MBSInterestIndication</w:t>
      </w:r>
      <w:proofErr w:type="spellEnd"/>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w:t>
      </w:r>
      <w:proofErr w:type="spellStart"/>
      <w:r w:rsidRPr="00665CD2">
        <w:rPr>
          <w:rFonts w:eastAsiaTheme="minorEastAsia"/>
          <w:sz w:val="24"/>
          <w:lang w:val="en-US" w:eastAsia="zh-CN"/>
        </w:rPr>
        <w:t>gNB</w:t>
      </w:r>
      <w:proofErr w:type="spellEnd"/>
      <w:r w:rsidRPr="00665CD2">
        <w:rPr>
          <w:rFonts w:eastAsiaTheme="minorEastAsia"/>
          <w:sz w:val="24"/>
          <w:lang w:val="en-US" w:eastAsia="zh-CN"/>
        </w:rPr>
        <w:t xml:space="preserve"> can reject the establishment </w:t>
      </w:r>
      <w:proofErr w:type="gramStart"/>
      <w:r w:rsidRPr="00665CD2">
        <w:rPr>
          <w:rFonts w:eastAsiaTheme="minorEastAsia"/>
          <w:sz w:val="24"/>
          <w:lang w:val="en-US" w:eastAsia="zh-CN"/>
        </w:rPr>
        <w:t>the of</w:t>
      </w:r>
      <w:proofErr w:type="gramEnd"/>
      <w:r w:rsidRPr="00665CD2">
        <w:rPr>
          <w:rFonts w:eastAsiaTheme="minorEastAsia"/>
          <w:sz w:val="24"/>
          <w:lang w:val="en-US" w:eastAsia="zh-CN"/>
        </w:rPr>
        <w:t xml:space="preserve">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proofErr w:type="spellStart"/>
      <w:r w:rsidR="000E478E" w:rsidRPr="00665CD2">
        <w:rPr>
          <w:i/>
          <w:iCs/>
          <w:sz w:val="24"/>
          <w:lang w:eastAsia="zh-CN"/>
        </w:rPr>
        <w:t>mbs-FreqList</w:t>
      </w:r>
      <w:proofErr w:type="spellEnd"/>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proofErr w:type="spellStart"/>
      <w:r w:rsidR="000E478E" w:rsidRPr="00665CD2">
        <w:rPr>
          <w:i/>
          <w:iCs/>
          <w:sz w:val="24"/>
          <w:lang w:eastAsia="zh-CN"/>
        </w:rPr>
        <w:t>mbs-ServiceList</w:t>
      </w:r>
      <w:proofErr w:type="spellEnd"/>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proofErr w:type="spellStart"/>
      <w:r w:rsidR="00ED7DFF" w:rsidRPr="00665CD2">
        <w:rPr>
          <w:i/>
          <w:iCs/>
          <w:sz w:val="24"/>
          <w:lang w:eastAsia="zh-CN"/>
        </w:rPr>
        <w:t>mbs-ServiceList</w:t>
      </w:r>
      <w:proofErr w:type="spellEnd"/>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bookmarkStart w:id="12" w:name="_GoBack"/>
      <w:bookmarkEnd w:id="12"/>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D026BC8"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13"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3"/>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135F1" w16cid:durableId="26A8D799"/>
  <w16cid:commentId w16cid:paraId="45C119B8" w16cid:durableId="26A8D79A"/>
  <w16cid:commentId w16cid:paraId="3EE7EED0" w16cid:durableId="26A8D7CD"/>
  <w16cid:commentId w16cid:paraId="4A433DCA" w16cid:durableId="26A8D79B"/>
  <w16cid:commentId w16cid:paraId="47806427" w16cid:durableId="26A8D79C"/>
  <w16cid:commentId w16cid:paraId="21427D9C" w16cid:durableId="26A8D79D"/>
  <w16cid:commentId w16cid:paraId="4ACAF433" w16cid:durableId="26A8D7D8"/>
  <w16cid:commentId w16cid:paraId="6B60710E" w16cid:durableId="26A8D79E"/>
  <w16cid:commentId w16cid:paraId="297D3178" w16cid:durableId="26A8D79F"/>
  <w16cid:commentId w16cid:paraId="1A271136" w16cid:durableId="26A8D7A0"/>
  <w16cid:commentId w16cid:paraId="444B61C1" w16cid:durableId="26A8D7A1"/>
  <w16cid:commentId w16cid:paraId="6F6F1B51" w16cid:durableId="26A8D7A2"/>
  <w16cid:commentId w16cid:paraId="4BFB30E7" w16cid:durableId="26A8D7A3"/>
  <w16cid:commentId w16cid:paraId="406756EA" w16cid:durableId="26A8D7A4"/>
  <w16cid:commentId w16cid:paraId="76960679" w16cid:durableId="26A8D7A5"/>
  <w16cid:commentId w16cid:paraId="289C4177" w16cid:durableId="26A8D7A6"/>
  <w16cid:commentId w16cid:paraId="128C54FA" w16cid:durableId="26A8D7A7"/>
  <w16cid:commentId w16cid:paraId="27252CE3" w16cid:durableId="26A8D7A8"/>
  <w16cid:commentId w16cid:paraId="6A1D95A2" w16cid:durableId="26A8D802"/>
  <w16cid:commentId w16cid:paraId="4A50553D" w16cid:durableId="26A8D7A9"/>
  <w16cid:commentId w16cid:paraId="4D852B39" w16cid:durableId="26A8D7AA"/>
  <w16cid:commentId w16cid:paraId="69474739" w16cid:durableId="26A8D7AB"/>
  <w16cid:commentId w16cid:paraId="6F8C02D0" w16cid:durableId="26A8D7AC"/>
  <w16cid:commentId w16cid:paraId="627C1406" w16cid:durableId="26A8D7AD"/>
  <w16cid:commentId w16cid:paraId="1E94A63C" w16cid:durableId="26A8D81E"/>
  <w16cid:commentId w16cid:paraId="395B7245" w16cid:durableId="26A8D7AE"/>
  <w16cid:commentId w16cid:paraId="1DE974AD" w16cid:durableId="26A8D7AF"/>
  <w16cid:commentId w16cid:paraId="2DE582E8" w16cid:durableId="26A8D82A"/>
  <w16cid:commentId w16cid:paraId="4EDC79E7" w16cid:durableId="26A8D7B0"/>
  <w16cid:commentId w16cid:paraId="44E92250" w16cid:durableId="26A8D7B1"/>
  <w16cid:commentId w16cid:paraId="39554549" w16cid:durableId="26A8D7B2"/>
  <w16cid:commentId w16cid:paraId="6BDF4387" w16cid:durableId="26A8D7B3"/>
  <w16cid:commentId w16cid:paraId="632F3EF9" w16cid:durableId="26A8D7B4"/>
  <w16cid:commentId w16cid:paraId="5C183E36" w16cid:durableId="26A8D7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5C39F" w14:textId="77777777" w:rsidR="005D1849" w:rsidRDefault="005D1849" w:rsidP="00301833">
      <w:pPr>
        <w:spacing w:after="0" w:line="240" w:lineRule="auto"/>
      </w:pPr>
      <w:r>
        <w:separator/>
      </w:r>
    </w:p>
  </w:endnote>
  <w:endnote w:type="continuationSeparator" w:id="0">
    <w:p w14:paraId="3B97E5FA" w14:textId="77777777" w:rsidR="005D1849" w:rsidRDefault="005D1849"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panose1 w:val="00000000000000000000"/>
    <w:charset w:val="8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6253F" w14:textId="77777777" w:rsidR="005D1849" w:rsidRDefault="005D1849" w:rsidP="00301833">
      <w:pPr>
        <w:spacing w:after="0" w:line="240" w:lineRule="auto"/>
      </w:pPr>
      <w:r>
        <w:separator/>
      </w:r>
    </w:p>
  </w:footnote>
  <w:footnote w:type="continuationSeparator" w:id="0">
    <w:p w14:paraId="09D51173" w14:textId="77777777" w:rsidR="005D1849" w:rsidRDefault="005D1849"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9"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27"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1"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8"/>
  </w:num>
  <w:num w:numId="2">
    <w:abstractNumId w:val="12"/>
  </w:num>
  <w:num w:numId="3">
    <w:abstractNumId w:val="5"/>
  </w:num>
  <w:num w:numId="4">
    <w:abstractNumId w:val="10"/>
  </w:num>
  <w:num w:numId="5">
    <w:abstractNumId w:val="7"/>
  </w:num>
  <w:num w:numId="6">
    <w:abstractNumId w:val="24"/>
  </w:num>
  <w:num w:numId="7">
    <w:abstractNumId w:val="0"/>
  </w:num>
  <w:num w:numId="8">
    <w:abstractNumId w:val="32"/>
  </w:num>
  <w:num w:numId="9">
    <w:abstractNumId w:val="20"/>
  </w:num>
  <w:num w:numId="10">
    <w:abstractNumId w:val="15"/>
  </w:num>
  <w:num w:numId="11">
    <w:abstractNumId w:val="21"/>
  </w:num>
  <w:num w:numId="12">
    <w:abstractNumId w:val="22"/>
  </w:num>
  <w:num w:numId="13">
    <w:abstractNumId w:val="6"/>
  </w:num>
  <w:num w:numId="14">
    <w:abstractNumId w:val="14"/>
  </w:num>
  <w:num w:numId="15">
    <w:abstractNumId w:val="30"/>
  </w:num>
  <w:num w:numId="16">
    <w:abstractNumId w:val="34"/>
  </w:num>
  <w:num w:numId="17">
    <w:abstractNumId w:val="8"/>
  </w:num>
  <w:num w:numId="18">
    <w:abstractNumId w:val="16"/>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7"/>
  </w:num>
  <w:num w:numId="22">
    <w:abstractNumId w:val="2"/>
  </w:num>
  <w:num w:numId="23">
    <w:abstractNumId w:val="23"/>
  </w:num>
  <w:num w:numId="24">
    <w:abstractNumId w:val="25"/>
  </w:num>
  <w:num w:numId="25">
    <w:abstractNumId w:val="22"/>
  </w:num>
  <w:num w:numId="26">
    <w:abstractNumId w:val="31"/>
  </w:num>
  <w:num w:numId="27">
    <w:abstractNumId w:val="30"/>
  </w:num>
  <w:num w:numId="28">
    <w:abstractNumId w:val="1"/>
  </w:num>
  <w:num w:numId="29">
    <w:abstractNumId w:val="18"/>
  </w:num>
  <w:num w:numId="30">
    <w:abstractNumId w:val="4"/>
  </w:num>
  <w:num w:numId="31">
    <w:abstractNumId w:val="22"/>
  </w:num>
  <w:num w:numId="32">
    <w:abstractNumId w:val="9"/>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1"/>
  </w:num>
  <w:num w:numId="36">
    <w:abstractNumId w:val="33"/>
  </w:num>
  <w:num w:numId="37">
    <w:abstractNumId w:val="19"/>
  </w:num>
  <w:num w:numId="38">
    <w:abstractNumId w:val="13"/>
  </w:num>
  <w:num w:numId="39">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344"/>
    <w:rsid w:val="00826D59"/>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FCA669A9-DD21-42A7-977F-EA0635E2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202%20Miscellaneous%20clarifications%20for%20MB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780%20Misc%20CR%20to%20TS%2038.331%20on%20NR%20MBS.docx" TargetMode="External"/><Relationship Id="rId2" Type="http://schemas.openxmlformats.org/officeDocument/2006/relationships/customXml" Target="../customXml/item2.xml"/><Relationship Id="rId16" Type="http://schemas.openxmlformats.org/officeDocument/2006/relationships/hyperlink" Target="file:///C:\Users\Dwx974486\Documents\3GPP\Extracts\R2-2301806%20Correction%20to%20UL%20configuration.docx" TargetMode="External"/><Relationship Id="rId20" Type="http://schemas.microsoft.com/office/2011/relationships/people" Target="people.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wx974486\Documents\3GPP\Extracts\R2-2301669%20MBS%20corrections%20for%20RRC%20Release%20procedure.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6.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7.xml><?xml version="1.0" encoding="utf-8"?>
<ds:datastoreItem xmlns:ds="http://schemas.openxmlformats.org/officeDocument/2006/customXml" ds:itemID="{F541E292-3452-40BC-A040-17A9A453D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Pages>
  <Words>910</Words>
  <Characters>5187</Characters>
  <Application>Microsoft Office Word</Application>
  <DocSecurity>0</DocSecurity>
  <Lines>43</Lines>
  <Paragraphs>12</Paragraphs>
  <ScaleCrop>false</ScaleCrop>
  <Company/>
  <LinksUpToDate>false</LinksUpToDate>
  <CharactersWithSpaces>6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Xubin</cp:lastModifiedBy>
  <cp:revision>16</cp:revision>
  <dcterms:created xsi:type="dcterms:W3CDTF">2022-11-09T16:57:00Z</dcterms:created>
  <dcterms:modified xsi:type="dcterms:W3CDTF">2023-03-0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